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1808475D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76273B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2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Course Project</w:t>
      </w:r>
    </w:p>
    <w:p w14:paraId="14AE7619" w14:textId="69ED32E1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</w:t>
      </w:r>
      <w:proofErr w:type="gramStart"/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-  Module</w:t>
      </w:r>
      <w:proofErr w:type="gramEnd"/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</w:t>
      </w:r>
      <w:r w:rsidR="0076273B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2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Course Project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7D2E66B4" w14:textId="6067750A" w:rsidR="0076273B" w:rsidRDefault="0076273B"/>
    <w:p w14:paraId="7C01D9B8" w14:textId="7CD9DEBD" w:rsidR="006328D6" w:rsidRDefault="006328D6">
      <w:proofErr w:type="spellStart"/>
      <w:r>
        <w:t>Github</w:t>
      </w:r>
      <w:proofErr w:type="spellEnd"/>
      <w:r>
        <w:t xml:space="preserve">: </w:t>
      </w:r>
      <w:hyperlink r:id="rId5" w:history="1">
        <w:r>
          <w:rPr>
            <w:rStyle w:val="Hyperlink"/>
          </w:rPr>
          <w:t>https://github.com/KennethJanssen/CIS4655-Summer2019/tree/master/Module_2/project</w:t>
        </w:r>
      </w:hyperlink>
    </w:p>
    <w:p w14:paraId="1EA9B1C3" w14:textId="04FD58B6" w:rsidR="006328D6" w:rsidRDefault="006328D6">
      <w:r>
        <w:t xml:space="preserve">Sotd.us URL: </w:t>
      </w:r>
    </w:p>
    <w:p w14:paraId="6ADD7CB8" w14:textId="77777777" w:rsidR="006328D6" w:rsidRDefault="006328D6"/>
    <w:p w14:paraId="0E58B259" w14:textId="77777777" w:rsidR="00F55FBC" w:rsidRDefault="006328D6">
      <w:r>
        <w:t>Issues:</w:t>
      </w:r>
    </w:p>
    <w:p w14:paraId="33A1170E" w14:textId="18D81F2E" w:rsidR="0076273B" w:rsidRDefault="00F55FBC">
      <w:r>
        <w:t>Two major issues caused me a lot of hassle – 1 Slider &amp; 2 Using an Advanced Template as a base.</w:t>
      </w:r>
      <w:r w:rsidR="006328D6">
        <w:t xml:space="preserve"> </w:t>
      </w:r>
    </w:p>
    <w:p w14:paraId="518B8B4A" w14:textId="2567E13C" w:rsidR="006328D6" w:rsidRDefault="006328D6" w:rsidP="006328D6">
      <w:pPr>
        <w:pStyle w:val="ListParagraph"/>
        <w:numPr>
          <w:ilvl w:val="0"/>
          <w:numId w:val="1"/>
        </w:numPr>
      </w:pPr>
      <w:r>
        <w:t>Starting with a fancy template caused more problems than it helped. I should have focused less on impressive features and just started from scratch.</w:t>
      </w:r>
    </w:p>
    <w:p w14:paraId="2763AFF9" w14:textId="079E972B" w:rsidR="006328D6" w:rsidRDefault="006328D6" w:rsidP="006328D6">
      <w:pPr>
        <w:pStyle w:val="ListParagraph"/>
        <w:numPr>
          <w:ilvl w:val="1"/>
          <w:numId w:val="1"/>
        </w:numPr>
      </w:pPr>
      <w:r>
        <w:t>Issues like the ‘owl-</w:t>
      </w:r>
      <w:proofErr w:type="spellStart"/>
      <w:r>
        <w:t>carosual</w:t>
      </w:r>
      <w:proofErr w:type="spellEnd"/>
      <w:r>
        <w:t>’ just never quite worked out so I had to use the generic slider from Bootstrap.</w:t>
      </w:r>
    </w:p>
    <w:p w14:paraId="6A1A111A" w14:textId="22632F0B" w:rsidR="006328D6" w:rsidRDefault="006328D6" w:rsidP="006328D6">
      <w:pPr>
        <w:pStyle w:val="ListParagraph"/>
        <w:numPr>
          <w:ilvl w:val="0"/>
          <w:numId w:val="1"/>
        </w:numPr>
      </w:pPr>
      <w:r>
        <w:t>Styling issues with Slider – It was taking up the entire screen instead of just the center column. This caused issues with scaling because the image was always stuck to left side.</w:t>
      </w:r>
    </w:p>
    <w:p w14:paraId="521086FF" w14:textId="020480C9" w:rsidR="006328D6" w:rsidRDefault="00F55FBC" w:rsidP="006328D6">
      <w:pPr>
        <w:pStyle w:val="ListParagraph"/>
        <w:numPr>
          <w:ilvl w:val="0"/>
          <w:numId w:val="1"/>
        </w:numPr>
      </w:pPr>
      <w:r>
        <w:t>Wireframe tried t</w:t>
      </w:r>
      <w:r w:rsidR="006328D6">
        <w:t>oo much all at once… I know you mentioned it but I feel like this would have gone better if I didn’t have such high ambitions right out the gate. I wanted a table with ratings but realistically I don’t have a database setup to pull the values from so I just made a generic table to hold the items for now.</w:t>
      </w:r>
    </w:p>
    <w:p w14:paraId="74CA0113" w14:textId="114CAF13" w:rsidR="006328D6" w:rsidRDefault="006328D6" w:rsidP="006328D6">
      <w:pPr>
        <w:pStyle w:val="ListParagraph"/>
        <w:numPr>
          <w:ilvl w:val="0"/>
          <w:numId w:val="1"/>
        </w:numPr>
      </w:pPr>
      <w:r>
        <w:t>Images – The size differences got kind of annoying. If you crop the images to same size and aspect for the slider it is far easier to wrangle.</w:t>
      </w:r>
    </w:p>
    <w:p w14:paraId="45E51ABC" w14:textId="57C2F812" w:rsidR="006328D6" w:rsidRDefault="00A179AD" w:rsidP="006328D6">
      <w:pPr>
        <w:pStyle w:val="ListParagraph"/>
        <w:numPr>
          <w:ilvl w:val="0"/>
          <w:numId w:val="1"/>
        </w:numPr>
      </w:pPr>
      <w:r>
        <w:t>Slider – I had to add d-none and d-</w:t>
      </w:r>
      <w:proofErr w:type="spellStart"/>
      <w:r>
        <w:t>sm</w:t>
      </w:r>
      <w:proofErr w:type="spellEnd"/>
      <w:r>
        <w:t>-block to prevent the Slider captions from showing up on very tiny devices as it looked terrible.</w:t>
      </w:r>
    </w:p>
    <w:p w14:paraId="465CA1A7" w14:textId="77777777" w:rsidR="0076273B" w:rsidRDefault="0076273B"/>
    <w:p w14:paraId="55D72BA0" w14:textId="77777777" w:rsidR="0076273B" w:rsidRDefault="0076273B">
      <w:bookmarkStart w:id="0" w:name="_GoBack"/>
      <w:bookmarkEnd w:id="0"/>
    </w:p>
    <w:p w14:paraId="44C7FD13" w14:textId="77777777" w:rsidR="0076273B" w:rsidRDefault="0076273B"/>
    <w:p w14:paraId="2E681613" w14:textId="77777777" w:rsidR="0076273B" w:rsidRDefault="0076273B"/>
    <w:p w14:paraId="76237BFC" w14:textId="77777777" w:rsidR="0076273B" w:rsidRDefault="0076273B"/>
    <w:p w14:paraId="3E92FD5C" w14:textId="77777777" w:rsidR="0076273B" w:rsidRDefault="0076273B"/>
    <w:p w14:paraId="4F9DE9BB" w14:textId="77777777" w:rsidR="0076273B" w:rsidRDefault="0076273B"/>
    <w:p w14:paraId="776C6520" w14:textId="77777777" w:rsidR="0076273B" w:rsidRDefault="0076273B"/>
    <w:p w14:paraId="3BA814CC" w14:textId="77777777" w:rsidR="0076273B" w:rsidRDefault="0076273B"/>
    <w:p w14:paraId="43198B88" w14:textId="77777777" w:rsidR="0076273B" w:rsidRDefault="0076273B"/>
    <w:p w14:paraId="23084689" w14:textId="77777777" w:rsidR="0076273B" w:rsidRDefault="0076273B"/>
    <w:p w14:paraId="41618AA5" w14:textId="70677863" w:rsidR="0076273B" w:rsidRDefault="006328D6" w:rsidP="00A179AD">
      <w:pPr>
        <w:pStyle w:val="Heading1"/>
      </w:pPr>
      <w:r>
        <w:t>Landing Page</w:t>
      </w:r>
      <w:r w:rsidR="00A179AD">
        <w:t xml:space="preserve"> – Large</w:t>
      </w:r>
    </w:p>
    <w:p w14:paraId="50CC7460" w14:textId="7C1FFA75" w:rsidR="00A179AD" w:rsidRDefault="00A179AD">
      <w:r>
        <w:t>Note the Captions &amp; Menu</w:t>
      </w:r>
    </w:p>
    <w:p w14:paraId="409B9275" w14:textId="3CE95224" w:rsidR="00A179AD" w:rsidRDefault="00A179AD">
      <w:r w:rsidRPr="00A179AD">
        <w:drawing>
          <wp:inline distT="0" distB="0" distL="0" distR="0" wp14:anchorId="5E01149B" wp14:editId="23D1A51C">
            <wp:extent cx="5498276" cy="53530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1436" cy="535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93C57" w14:textId="77777777" w:rsidR="006328D6" w:rsidRDefault="006328D6"/>
    <w:p w14:paraId="5C5C5155" w14:textId="77777777" w:rsidR="0076273B" w:rsidRDefault="0076273B"/>
    <w:p w14:paraId="6CB69481" w14:textId="2BBF890D" w:rsidR="0076273B" w:rsidRDefault="00A179AD" w:rsidP="00A179AD">
      <w:pPr>
        <w:pStyle w:val="Heading1"/>
      </w:pPr>
      <w:r>
        <w:lastRenderedPageBreak/>
        <w:t>Landing Page – Small</w:t>
      </w:r>
    </w:p>
    <w:p w14:paraId="33D63D6D" w14:textId="7F053CF8" w:rsidR="00A179AD" w:rsidRDefault="00A179AD" w:rsidP="00A179AD">
      <w:pPr>
        <w:pStyle w:val="Heading1"/>
      </w:pPr>
      <w:r w:rsidRPr="00A179AD">
        <w:drawing>
          <wp:inline distT="0" distB="0" distL="0" distR="0" wp14:anchorId="5B44C916" wp14:editId="251057CE">
            <wp:extent cx="4010025" cy="6201342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24389" cy="622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ECB6" w14:textId="7D9697B6" w:rsidR="00A179AD" w:rsidRDefault="00A179AD" w:rsidP="00A179AD">
      <w:pPr>
        <w:pStyle w:val="Heading1"/>
      </w:pPr>
    </w:p>
    <w:p w14:paraId="15472CB6" w14:textId="330F3258" w:rsidR="00A179AD" w:rsidRDefault="00A179AD" w:rsidP="00A179AD">
      <w:pPr>
        <w:pStyle w:val="Heading1"/>
      </w:pPr>
      <w:r>
        <w:t>Ratings – Large</w:t>
      </w:r>
    </w:p>
    <w:p w14:paraId="690B22A6" w14:textId="7526F205" w:rsidR="00A179AD" w:rsidRDefault="00A179AD">
      <w:r>
        <w:t>Really nothing special going on here since its really a single col-12</w:t>
      </w:r>
    </w:p>
    <w:p w14:paraId="721FA7C5" w14:textId="7A4F9848" w:rsidR="00A179AD" w:rsidRDefault="00A179AD">
      <w:r w:rsidRPr="00A179AD">
        <w:drawing>
          <wp:inline distT="0" distB="0" distL="0" distR="0" wp14:anchorId="5A91FE50" wp14:editId="6EAC4197">
            <wp:extent cx="8245709" cy="5753100"/>
            <wp:effectExtent l="0" t="0" r="317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52630" cy="575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3306" w14:textId="37165961" w:rsidR="00A179AD" w:rsidRDefault="00A179AD"/>
    <w:p w14:paraId="6F6F9CCD" w14:textId="15CD0E20" w:rsidR="00A179AD" w:rsidRDefault="00A179AD" w:rsidP="00A179AD">
      <w:pPr>
        <w:pStyle w:val="Heading1"/>
      </w:pPr>
      <w:r>
        <w:t>Ratings – Small</w:t>
      </w:r>
    </w:p>
    <w:p w14:paraId="76A3A8A7" w14:textId="298CDA9C" w:rsidR="00A179AD" w:rsidRDefault="00A179AD">
      <w:r>
        <w:t>It is responsive but no stacking required.</w:t>
      </w:r>
    </w:p>
    <w:p w14:paraId="1BAB4B8C" w14:textId="7CA01159" w:rsidR="00A179AD" w:rsidRDefault="00A179AD">
      <w:r w:rsidRPr="00A179AD">
        <w:drawing>
          <wp:inline distT="0" distB="0" distL="0" distR="0" wp14:anchorId="23C67B12" wp14:editId="70C9DC57">
            <wp:extent cx="3351230" cy="5781675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61498" cy="579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E36D2" w14:textId="454F62BF" w:rsidR="0076273B" w:rsidRDefault="00A179AD" w:rsidP="00A179AD">
      <w:pPr>
        <w:pStyle w:val="Heading1"/>
      </w:pPr>
      <w:r>
        <w:lastRenderedPageBreak/>
        <w:t>Random – Large</w:t>
      </w:r>
    </w:p>
    <w:p w14:paraId="6A79FD85" w14:textId="1339C781" w:rsidR="00A179AD" w:rsidRDefault="00A179AD">
      <w:r>
        <w:t>Two md 6 columns. Difference is that text and image are flipped to make it appear offset.</w:t>
      </w:r>
    </w:p>
    <w:p w14:paraId="2AA7573D" w14:textId="1407D6E8" w:rsidR="00A179AD" w:rsidRDefault="00A179AD">
      <w:r w:rsidRPr="00A179AD">
        <w:drawing>
          <wp:inline distT="0" distB="0" distL="0" distR="0" wp14:anchorId="0BCC39A8" wp14:editId="3D01570F">
            <wp:extent cx="6753892" cy="5543550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755977" cy="5545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C0C8D" w14:textId="77777777" w:rsidR="0076273B" w:rsidRDefault="0076273B"/>
    <w:p w14:paraId="6C00EF65" w14:textId="77777777" w:rsidR="0076273B" w:rsidRDefault="0076273B"/>
    <w:p w14:paraId="6D3DDF8F" w14:textId="3ED1E712" w:rsidR="0076273B" w:rsidRDefault="00A179AD" w:rsidP="00A179AD">
      <w:pPr>
        <w:pStyle w:val="Heading1"/>
      </w:pPr>
      <w:r>
        <w:lastRenderedPageBreak/>
        <w:t>Random – small</w:t>
      </w:r>
    </w:p>
    <w:p w14:paraId="66EB6F41" w14:textId="135BCD04" w:rsidR="00A179AD" w:rsidRDefault="00A179AD">
      <w:r>
        <w:t>The 2 columns stack</w:t>
      </w:r>
    </w:p>
    <w:p w14:paraId="43D4BC6A" w14:textId="2989CE86" w:rsidR="00A179AD" w:rsidRDefault="00A179AD">
      <w:r w:rsidRPr="00A179AD">
        <w:drawing>
          <wp:inline distT="0" distB="0" distL="0" distR="0" wp14:anchorId="26C4AD71" wp14:editId="3408E803">
            <wp:extent cx="1833478" cy="55435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42823" cy="557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8E99C" w14:textId="77777777" w:rsidR="0076273B" w:rsidRDefault="0076273B"/>
    <w:p w14:paraId="37B763A4" w14:textId="77777777" w:rsidR="0076273B" w:rsidRDefault="0076273B"/>
    <w:p w14:paraId="4FD8F792" w14:textId="58EC205C" w:rsidR="00A179AD" w:rsidRDefault="00A179AD" w:rsidP="00A179AD">
      <w:pPr>
        <w:pStyle w:val="Heading1"/>
      </w:pPr>
      <w:r>
        <w:lastRenderedPageBreak/>
        <w:t>About Us – Large</w:t>
      </w:r>
    </w:p>
    <w:p w14:paraId="75A240C9" w14:textId="6426342F" w:rsidR="00A179AD" w:rsidRDefault="00A179AD">
      <w:r>
        <w:t>3 Columns</w:t>
      </w:r>
    </w:p>
    <w:p w14:paraId="28ACCA90" w14:textId="2C2618F7" w:rsidR="00A179AD" w:rsidRDefault="00A179AD">
      <w:r w:rsidRPr="00A179AD">
        <w:drawing>
          <wp:inline distT="0" distB="0" distL="0" distR="0" wp14:anchorId="4C989139" wp14:editId="37E35D7E">
            <wp:extent cx="9144000" cy="6167120"/>
            <wp:effectExtent l="0" t="0" r="0" b="50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616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782A9" w14:textId="317EBE4D" w:rsidR="00A179AD" w:rsidRDefault="00A179AD"/>
    <w:p w14:paraId="66574B04" w14:textId="786C518F" w:rsidR="00A179AD" w:rsidRDefault="00A179AD" w:rsidP="00A179AD">
      <w:pPr>
        <w:pStyle w:val="Heading1"/>
      </w:pPr>
      <w:r>
        <w:t>About Us – Small</w:t>
      </w:r>
    </w:p>
    <w:p w14:paraId="18B57B2C" w14:textId="6671A06D" w:rsidR="00A179AD" w:rsidRDefault="00A179AD">
      <w:r w:rsidRPr="00A179AD">
        <w:drawing>
          <wp:inline distT="0" distB="0" distL="0" distR="0" wp14:anchorId="30246FF5" wp14:editId="35B11A11">
            <wp:extent cx="2171869" cy="50292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9103" cy="504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5837" w14:textId="77777777" w:rsidR="0076273B" w:rsidRDefault="0076273B"/>
    <w:p w14:paraId="676A3330" w14:textId="77777777" w:rsidR="0076273B" w:rsidRDefault="0076273B"/>
    <w:p w14:paraId="13B9AC12" w14:textId="77777777" w:rsidR="0076273B" w:rsidRDefault="0076273B"/>
    <w:p w14:paraId="1CD58D67" w14:textId="77777777" w:rsidR="0076273B" w:rsidRDefault="0076273B"/>
    <w:p w14:paraId="262EB8B4" w14:textId="77777777" w:rsidR="0076273B" w:rsidRDefault="0076273B"/>
    <w:p w14:paraId="643F56DF" w14:textId="77777777" w:rsidR="0076273B" w:rsidRDefault="0076273B"/>
    <w:p w14:paraId="46CF5031" w14:textId="2D9C05F7" w:rsidR="0076273B" w:rsidRDefault="0076273B">
      <w:r w:rsidRPr="0076273B">
        <w:drawing>
          <wp:inline distT="0" distB="0" distL="0" distR="0" wp14:anchorId="559DACFF" wp14:editId="375AE725">
            <wp:extent cx="9144000" cy="491363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91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1DFFF" w14:textId="77777777" w:rsidR="0076273B" w:rsidRDefault="0076273B"/>
    <w:p w14:paraId="0066952C" w14:textId="77777777" w:rsidR="0076273B" w:rsidRDefault="0076273B"/>
    <w:p w14:paraId="045ECD19" w14:textId="77777777" w:rsidR="0076273B" w:rsidRDefault="0076273B"/>
    <w:p w14:paraId="4076571F" w14:textId="77777777" w:rsidR="0076273B" w:rsidRDefault="0076273B"/>
    <w:sectPr w:rsidR="0076273B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A17D9F"/>
    <w:multiLevelType w:val="hybridMultilevel"/>
    <w:tmpl w:val="669E1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gUALs8SfiwAAAA="/>
  </w:docVars>
  <w:rsids>
    <w:rsidRoot w:val="00D6170B"/>
    <w:rsid w:val="000434AC"/>
    <w:rsid w:val="000E00B4"/>
    <w:rsid w:val="0048627D"/>
    <w:rsid w:val="005327BD"/>
    <w:rsid w:val="006328D6"/>
    <w:rsid w:val="00665081"/>
    <w:rsid w:val="00710939"/>
    <w:rsid w:val="0076273B"/>
    <w:rsid w:val="008367E7"/>
    <w:rsid w:val="00A179AD"/>
    <w:rsid w:val="00A3775D"/>
    <w:rsid w:val="00B93752"/>
    <w:rsid w:val="00D6170B"/>
    <w:rsid w:val="00F55F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73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6273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328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github.com/KennethJanssen/CIS4655-Summer2019/tree/master/Module_2/project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0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3</cp:revision>
  <dcterms:created xsi:type="dcterms:W3CDTF">2019-08-18T15:56:00Z</dcterms:created>
  <dcterms:modified xsi:type="dcterms:W3CDTF">2019-08-18T20:53:00Z</dcterms:modified>
</cp:coreProperties>
</file>